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685E10"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594190759"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8349B4"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OPERATIONS</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515D1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ly 26</w:t>
      </w:r>
      <w:r w:rsidR="00601689">
        <w:rPr>
          <w:rFonts w:ascii="Times New Roman" w:eastAsia="Times New Roman" w:hAnsi="Times New Roman" w:cs="Times New Roman"/>
          <w:b/>
          <w:sz w:val="24"/>
          <w:szCs w:val="24"/>
        </w:rPr>
        <w:t>, 2018</w:t>
      </w:r>
    </w:p>
    <w:p w:rsidR="00460960" w:rsidRDefault="00515D1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5229FB">
        <w:rPr>
          <w:rFonts w:ascii="Times New Roman" w:eastAsia="Times New Roman" w:hAnsi="Times New Roman" w:cs="Times New Roman"/>
          <w:szCs w:val="20"/>
        </w:rPr>
        <w:t xml:space="preserve"> Daniel Henry</w:t>
      </w:r>
      <w:r w:rsidR="00A06872">
        <w:rPr>
          <w:rFonts w:ascii="Times New Roman" w:eastAsia="Times New Roman" w:hAnsi="Times New Roman" w:cs="Times New Roman"/>
          <w:szCs w:val="20"/>
        </w:rPr>
        <w:t>, John Roberts</w:t>
      </w:r>
      <w:r w:rsidR="005229FB">
        <w:rPr>
          <w:rFonts w:ascii="Times New Roman" w:eastAsia="Times New Roman" w:hAnsi="Times New Roman" w:cs="Times New Roman"/>
          <w:szCs w:val="20"/>
        </w:rPr>
        <w:t>, Jon McGowan</w:t>
      </w:r>
      <w:r w:rsidR="001E2AC7">
        <w:rPr>
          <w:rFonts w:ascii="Times New Roman" w:eastAsia="Times New Roman" w:hAnsi="Times New Roman" w:cs="Times New Roman"/>
          <w:szCs w:val="20"/>
        </w:rPr>
        <w:t>, Niki Brunson (arr. 3:25)</w:t>
      </w:r>
    </w:p>
    <w:p w:rsidR="00515D1B" w:rsidRPr="00515D1B" w:rsidRDefault="00515D1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Pr>
          <w:rFonts w:ascii="Times New Roman" w:eastAsia="Times New Roman" w:hAnsi="Times New Roman" w:cs="Times New Roman"/>
          <w:szCs w:val="20"/>
        </w:rPr>
        <w:t>Commissioner</w:t>
      </w:r>
      <w:r w:rsidR="00685E10">
        <w:rPr>
          <w:rFonts w:ascii="Times New Roman" w:eastAsia="Times New Roman" w:hAnsi="Times New Roman" w:cs="Times New Roman"/>
          <w:szCs w:val="20"/>
        </w:rPr>
        <w:t>s</w:t>
      </w:r>
      <w:r>
        <w:rPr>
          <w:rFonts w:ascii="Times New Roman" w:eastAsia="Times New Roman" w:hAnsi="Times New Roman" w:cs="Times New Roman"/>
          <w:szCs w:val="20"/>
        </w:rPr>
        <w:t xml:space="preserve"> Keshan Chambliss</w:t>
      </w:r>
      <w:r w:rsidR="00CB1232">
        <w:rPr>
          <w:rFonts w:ascii="Times New Roman" w:eastAsia="Times New Roman" w:hAnsi="Times New Roman" w:cs="Times New Roman"/>
          <w:szCs w:val="20"/>
        </w:rPr>
        <w:t xml:space="preserve">, </w:t>
      </w:r>
      <w:r w:rsidR="00CB1232" w:rsidRPr="00CB1232">
        <w:rPr>
          <w:rFonts w:ascii="Times New Roman" w:eastAsia="Times New Roman" w:hAnsi="Times New Roman" w:cs="Times New Roman"/>
          <w:szCs w:val="20"/>
        </w:rPr>
        <w:t>Ben Wasson</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737E94" w:rsidRDefault="006032CB"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w:t>
      </w:r>
      <w:r w:rsidR="005229FB">
        <w:rPr>
          <w:rFonts w:ascii="Times New Roman" w:eastAsia="Times New Roman" w:hAnsi="Times New Roman" w:cs="Times New Roman"/>
          <w:szCs w:val="20"/>
        </w:rPr>
        <w:t xml:space="preserve">by Commissioner Henry </w:t>
      </w:r>
      <w:r w:rsidR="00601689">
        <w:rPr>
          <w:rFonts w:ascii="Times New Roman" w:eastAsia="Times New Roman" w:hAnsi="Times New Roman" w:cs="Times New Roman"/>
          <w:szCs w:val="20"/>
        </w:rPr>
        <w:t xml:space="preserve">at </w:t>
      </w:r>
      <w:r w:rsidR="00515D1B">
        <w:rPr>
          <w:rFonts w:ascii="Times New Roman" w:eastAsia="Times New Roman" w:hAnsi="Times New Roman" w:cs="Times New Roman"/>
          <w:szCs w:val="20"/>
        </w:rPr>
        <w:t>3</w:t>
      </w:r>
      <w:r w:rsidR="00A06872">
        <w:rPr>
          <w:rFonts w:ascii="Times New Roman" w:eastAsia="Times New Roman" w:hAnsi="Times New Roman" w:cs="Times New Roman"/>
          <w:szCs w:val="20"/>
        </w:rPr>
        <w:t>:</w:t>
      </w:r>
      <w:r w:rsidR="005229FB">
        <w:rPr>
          <w:rFonts w:ascii="Times New Roman" w:eastAsia="Times New Roman" w:hAnsi="Times New Roman" w:cs="Times New Roman"/>
          <w:szCs w:val="20"/>
        </w:rPr>
        <w:t>06</w:t>
      </w:r>
      <w:r w:rsidR="00A06872">
        <w:rPr>
          <w:rFonts w:ascii="Times New Roman" w:eastAsia="Times New Roman" w:hAnsi="Times New Roman" w:cs="Times New Roman"/>
          <w:szCs w:val="20"/>
        </w:rPr>
        <w:t xml:space="preserve"> </w:t>
      </w:r>
      <w:r w:rsidR="00515D1B">
        <w:rPr>
          <w:rFonts w:ascii="Times New Roman" w:eastAsia="Times New Roman" w:hAnsi="Times New Roman" w:cs="Times New Roman"/>
          <w:szCs w:val="20"/>
        </w:rPr>
        <w:t>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F26A39">
        <w:rPr>
          <w:rFonts w:ascii="Times New Roman" w:eastAsia="Times New Roman" w:hAnsi="Times New Roman" w:cs="Times New Roman"/>
          <w:szCs w:val="20"/>
        </w:rPr>
        <w:t xml:space="preserve"> and the attendees introduced themselves for the record. </w:t>
      </w:r>
    </w:p>
    <w:p w:rsidR="005229FB" w:rsidRDefault="005229FB" w:rsidP="00B44A13">
      <w:pPr>
        <w:spacing w:after="0" w:line="240" w:lineRule="auto"/>
        <w:ind w:right="-180"/>
        <w:outlineLvl w:val="0"/>
        <w:rPr>
          <w:rFonts w:ascii="Times New Roman" w:eastAsia="Times New Roman" w:hAnsi="Times New Roman" w:cs="Times New Roman"/>
          <w:szCs w:val="20"/>
        </w:rPr>
      </w:pPr>
    </w:p>
    <w:p w:rsidR="005229FB" w:rsidRDefault="005229FB"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McGowan felt that the TRUE Commission needs to determine what its relationship will be with the full City Council and the Council leadership in a way that gives the commission some legitimacy and influence. Without a defined mission and good communication with the Council, the commission will never have much influence. Part of the commission’s difficulty is its extremely broad mission and authorization and the fact that the members have often disagreed among themselves about what the commission should be doing and where it could be most useful. </w:t>
      </w:r>
      <w:r w:rsidR="00172F96">
        <w:rPr>
          <w:rFonts w:ascii="Times New Roman" w:eastAsia="Times New Roman" w:hAnsi="Times New Roman" w:cs="Times New Roman"/>
          <w:szCs w:val="20"/>
        </w:rPr>
        <w:t>The authorization is so broad that it’s difficult to hone in on a few issues and do substantive work. Mr. McGowan said that the attitude of the Council President toward the body is very important because it affects how the commission’s work will be received. Commissioner Roberts said that it will be important to find out what the City Council is interested in and how the TRUE Commission could be helpful in addressing those issues.</w:t>
      </w:r>
    </w:p>
    <w:p w:rsidR="0009463A" w:rsidRDefault="0009463A" w:rsidP="00B44A13">
      <w:pPr>
        <w:spacing w:after="0" w:line="240" w:lineRule="auto"/>
        <w:ind w:right="-180"/>
        <w:outlineLvl w:val="0"/>
        <w:rPr>
          <w:rFonts w:ascii="Times New Roman" w:eastAsia="Times New Roman" w:hAnsi="Times New Roman" w:cs="Times New Roman"/>
          <w:szCs w:val="20"/>
        </w:rPr>
      </w:pPr>
    </w:p>
    <w:p w:rsidR="001E2AC7" w:rsidRDefault="0009463A"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Jeff Clements described Council President Bowman’s City Council strategic planning session hel</w:t>
      </w:r>
      <w:r w:rsidR="001E2AC7">
        <w:rPr>
          <w:rFonts w:ascii="Times New Roman" w:eastAsia="Times New Roman" w:hAnsi="Times New Roman" w:cs="Times New Roman"/>
          <w:szCs w:val="20"/>
        </w:rPr>
        <w:t>d shortly after his election to choose priorities for the council to work on in the coming 1, 3 and 5 years. He described how the TRUE Commission has chosen and studied issues in years past, which frequently were generated by particular interests or professional backgrounds of individual commissioners where they could apply their expertise to particular City issues.</w:t>
      </w:r>
      <w:r w:rsidR="00597E1B">
        <w:rPr>
          <w:rFonts w:ascii="Times New Roman" w:eastAsia="Times New Roman" w:hAnsi="Times New Roman" w:cs="Times New Roman"/>
          <w:szCs w:val="20"/>
        </w:rPr>
        <w:t xml:space="preserve"> An idea was suggested to narrow the TRUE Commission’s scope somewhat to focus its attention and options. </w:t>
      </w:r>
      <w:r w:rsidR="00F12C85">
        <w:rPr>
          <w:rFonts w:ascii="Times New Roman" w:eastAsia="Times New Roman" w:hAnsi="Times New Roman" w:cs="Times New Roman"/>
          <w:szCs w:val="20"/>
        </w:rPr>
        <w:t>Commissioner McGowan suggested that the commission involve itself in public facility maintenance, litter prevention, and similar quality of life issues</w:t>
      </w:r>
      <w:r w:rsidR="00685E10">
        <w:rPr>
          <w:rFonts w:ascii="Times New Roman" w:eastAsia="Times New Roman" w:hAnsi="Times New Roman" w:cs="Times New Roman"/>
          <w:szCs w:val="20"/>
        </w:rPr>
        <w:t xml:space="preserve"> in the short term</w:t>
      </w:r>
      <w:r w:rsidR="00F12C85">
        <w:rPr>
          <w:rFonts w:ascii="Times New Roman" w:eastAsia="Times New Roman" w:hAnsi="Times New Roman" w:cs="Times New Roman"/>
          <w:szCs w:val="20"/>
        </w:rPr>
        <w:t xml:space="preserve"> since those seem to be top priorities of the council</w:t>
      </w:r>
      <w:r w:rsidR="00685E10">
        <w:rPr>
          <w:rFonts w:ascii="Times New Roman" w:eastAsia="Times New Roman" w:hAnsi="Times New Roman" w:cs="Times New Roman"/>
          <w:szCs w:val="20"/>
        </w:rPr>
        <w:t xml:space="preserve"> as expressed in their strategic planning session</w:t>
      </w:r>
      <w:r w:rsidR="00F12C85">
        <w:rPr>
          <w:rFonts w:ascii="Times New Roman" w:eastAsia="Times New Roman" w:hAnsi="Times New Roman" w:cs="Times New Roman"/>
          <w:szCs w:val="20"/>
        </w:rPr>
        <w:t>.</w:t>
      </w:r>
      <w:r w:rsidR="00E70DDE">
        <w:rPr>
          <w:rFonts w:ascii="Times New Roman" w:eastAsia="Times New Roman" w:hAnsi="Times New Roman" w:cs="Times New Roman"/>
          <w:szCs w:val="20"/>
        </w:rPr>
        <w:t xml:space="preserve"> Commissioner Roberts suggested that if the City was more effective with its own public facilities and grounds maintenance and was more effective in code enforcement, many of the quality of life issues would be under better control.</w:t>
      </w:r>
      <w:r w:rsidR="00836D6D">
        <w:rPr>
          <w:rFonts w:ascii="Times New Roman" w:eastAsia="Times New Roman" w:hAnsi="Times New Roman" w:cs="Times New Roman"/>
          <w:szCs w:val="20"/>
        </w:rPr>
        <w:t xml:space="preserve"> </w:t>
      </w:r>
    </w:p>
    <w:p w:rsidR="00836D6D" w:rsidRDefault="00836D6D" w:rsidP="00B44A13">
      <w:pPr>
        <w:spacing w:after="0" w:line="240" w:lineRule="auto"/>
        <w:ind w:right="-180"/>
        <w:outlineLvl w:val="0"/>
        <w:rPr>
          <w:rFonts w:ascii="Times New Roman" w:eastAsia="Times New Roman" w:hAnsi="Times New Roman" w:cs="Times New Roman"/>
          <w:szCs w:val="20"/>
        </w:rPr>
      </w:pPr>
    </w:p>
    <w:p w:rsidR="001E2AC7" w:rsidRDefault="001E2AC7"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McGowan suggested utilizing a similar process to President Bowman’s strategic planning process, choosing short-term and long-term issues for the Commission to address. He said that he has been attending CPAC meetings around the City </w:t>
      </w:r>
      <w:r w:rsidR="00685E10">
        <w:rPr>
          <w:rFonts w:ascii="Times New Roman" w:eastAsia="Times New Roman" w:hAnsi="Times New Roman" w:cs="Times New Roman"/>
          <w:szCs w:val="20"/>
        </w:rPr>
        <w:t xml:space="preserve">recently </w:t>
      </w:r>
      <w:r>
        <w:rPr>
          <w:rFonts w:ascii="Times New Roman" w:eastAsia="Times New Roman" w:hAnsi="Times New Roman" w:cs="Times New Roman"/>
          <w:szCs w:val="20"/>
        </w:rPr>
        <w:t>and found that they all operate very differently, are different sizes, and address different issues</w:t>
      </w:r>
      <w:r w:rsidR="00685E10">
        <w:rPr>
          <w:rFonts w:ascii="Times New Roman" w:eastAsia="Times New Roman" w:hAnsi="Times New Roman" w:cs="Times New Roman"/>
          <w:szCs w:val="20"/>
        </w:rPr>
        <w:t xml:space="preserve"> and priorities</w:t>
      </w:r>
      <w:r>
        <w:rPr>
          <w:rFonts w:ascii="Times New Roman" w:eastAsia="Times New Roman" w:hAnsi="Times New Roman" w:cs="Times New Roman"/>
          <w:szCs w:val="20"/>
        </w:rPr>
        <w:t>.</w:t>
      </w:r>
      <w:r w:rsidR="004C1747">
        <w:rPr>
          <w:rFonts w:ascii="Times New Roman" w:eastAsia="Times New Roman" w:hAnsi="Times New Roman" w:cs="Times New Roman"/>
          <w:szCs w:val="20"/>
        </w:rPr>
        <w:t xml:space="preserve"> The group discussed the history and function of </w:t>
      </w:r>
      <w:r w:rsidR="004C1747">
        <w:rPr>
          <w:rFonts w:ascii="Times New Roman" w:eastAsia="Times New Roman" w:hAnsi="Times New Roman" w:cs="Times New Roman"/>
          <w:szCs w:val="20"/>
        </w:rPr>
        <w:lastRenderedPageBreak/>
        <w:t xml:space="preserve">the CPACs and the potential for them to be modified as discussed by several council members and </w:t>
      </w:r>
      <w:r w:rsidR="00685E10">
        <w:rPr>
          <w:rFonts w:ascii="Times New Roman" w:eastAsia="Times New Roman" w:hAnsi="Times New Roman" w:cs="Times New Roman"/>
          <w:szCs w:val="20"/>
        </w:rPr>
        <w:t xml:space="preserve">City </w:t>
      </w:r>
      <w:r w:rsidR="004C1747">
        <w:rPr>
          <w:rFonts w:ascii="Times New Roman" w:eastAsia="Times New Roman" w:hAnsi="Times New Roman" w:cs="Times New Roman"/>
          <w:szCs w:val="20"/>
        </w:rPr>
        <w:t>Chief Administrative Officer Sam Mousa in several noticed meetings to discuss implementation of the recommendations of the Task Force on Consolidated Government.</w:t>
      </w:r>
      <w:r w:rsidR="00685E10">
        <w:rPr>
          <w:rFonts w:ascii="Times New Roman" w:eastAsia="Times New Roman" w:hAnsi="Times New Roman" w:cs="Times New Roman"/>
          <w:szCs w:val="20"/>
        </w:rPr>
        <w:t xml:space="preserve"> One suggestion is to have 7 CPACs matching the 7 School Board districts, which would impact on the TRUE Commission’s membership. Would TRUE’s membership need to grow to add additional appointments by the Mayor and Council President to match the additional CPAC appointment?</w:t>
      </w:r>
      <w:bookmarkStart w:id="0" w:name="_GoBack"/>
      <w:bookmarkEnd w:id="0"/>
    </w:p>
    <w:p w:rsidR="000E100A" w:rsidRDefault="000E100A" w:rsidP="00B44A13">
      <w:pPr>
        <w:spacing w:after="0" w:line="240" w:lineRule="auto"/>
        <w:ind w:right="-180"/>
        <w:outlineLvl w:val="0"/>
        <w:rPr>
          <w:rFonts w:ascii="Times New Roman" w:eastAsia="Times New Roman" w:hAnsi="Times New Roman" w:cs="Times New Roman"/>
          <w:szCs w:val="20"/>
        </w:rPr>
      </w:pPr>
    </w:p>
    <w:p w:rsidR="001D4C83" w:rsidRDefault="000E100A"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McGowan suggested that establishing personal connections with council members is very important and will add to the commission’s credibility and relevance. The commissioners in attendance talked about their personal skill sets and how they might be relevant to the commission’s work.</w:t>
      </w:r>
      <w:r w:rsidR="00836D6D">
        <w:rPr>
          <w:rFonts w:ascii="Times New Roman" w:eastAsia="Times New Roman" w:hAnsi="Times New Roman" w:cs="Times New Roman"/>
          <w:szCs w:val="20"/>
        </w:rPr>
        <w:t xml:space="preserve"> </w:t>
      </w:r>
      <w:r w:rsidR="00836D6D" w:rsidRPr="00836D6D">
        <w:rPr>
          <w:rFonts w:ascii="Times New Roman" w:eastAsia="Times New Roman" w:hAnsi="Times New Roman" w:cs="Times New Roman"/>
          <w:szCs w:val="20"/>
        </w:rPr>
        <w:t>Mr. McGowan suggested st</w:t>
      </w:r>
      <w:r w:rsidR="00836D6D">
        <w:rPr>
          <w:rFonts w:ascii="Times New Roman" w:eastAsia="Times New Roman" w:hAnsi="Times New Roman" w:cs="Times New Roman"/>
          <w:szCs w:val="20"/>
        </w:rPr>
        <w:t>arting with park and public spaces maintenance (costs</w:t>
      </w:r>
      <w:r w:rsidR="00486CCB">
        <w:rPr>
          <w:rFonts w:ascii="Times New Roman" w:eastAsia="Times New Roman" w:hAnsi="Times New Roman" w:cs="Times New Roman"/>
          <w:szCs w:val="20"/>
        </w:rPr>
        <w:t xml:space="preserve"> and funding</w:t>
      </w:r>
      <w:r w:rsidR="00836D6D">
        <w:rPr>
          <w:rFonts w:ascii="Times New Roman" w:eastAsia="Times New Roman" w:hAnsi="Times New Roman" w:cs="Times New Roman"/>
          <w:szCs w:val="20"/>
        </w:rPr>
        <w:t>, processes, effectiveness measures, etc.)</w:t>
      </w:r>
      <w:r w:rsidR="00486CCB">
        <w:rPr>
          <w:rFonts w:ascii="Times New Roman" w:eastAsia="Times New Roman" w:hAnsi="Times New Roman" w:cs="Times New Roman"/>
          <w:szCs w:val="20"/>
        </w:rPr>
        <w:t xml:space="preserve"> as an initial study issue</w:t>
      </w:r>
      <w:r w:rsidR="0025226F">
        <w:rPr>
          <w:rFonts w:ascii="Times New Roman" w:eastAsia="Times New Roman" w:hAnsi="Times New Roman" w:cs="Times New Roman"/>
          <w:szCs w:val="20"/>
        </w:rPr>
        <w:t xml:space="preserve"> to mesh with the City Council’s emphasis on a clean city.</w:t>
      </w:r>
      <w:r w:rsidR="00160B93">
        <w:rPr>
          <w:rFonts w:ascii="Times New Roman" w:eastAsia="Times New Roman" w:hAnsi="Times New Roman" w:cs="Times New Roman"/>
          <w:szCs w:val="20"/>
        </w:rPr>
        <w:t xml:space="preserve"> The group discussed whether septic tank remediation is a topic to which the TRUE Commission might contribute. Commissioner McGowan suggested that it fundamentally is a high level policy issue that the commission would be well advised to avoid and let the Mayor, Council and JEA tackle it. </w:t>
      </w:r>
      <w:r w:rsidR="008D5058">
        <w:rPr>
          <w:rFonts w:ascii="Times New Roman" w:eastAsia="Times New Roman" w:hAnsi="Times New Roman" w:cs="Times New Roman"/>
          <w:szCs w:val="20"/>
        </w:rPr>
        <w:t>Commissioner Roberts advocated for working on code enforcement issues as a second study topic, investigating how the Code Enforcement Division does its work, how often it inspects properties, whether it is proactive or reactive, the division’s budget, etc.</w:t>
      </w:r>
      <w:r w:rsidR="00E92638">
        <w:rPr>
          <w:rFonts w:ascii="Times New Roman" w:eastAsia="Times New Roman" w:hAnsi="Times New Roman" w:cs="Times New Roman"/>
          <w:szCs w:val="20"/>
        </w:rPr>
        <w:t xml:space="preserve"> The group decided to recommend park and public space maintenance as the first topic of study and to let the full commission debate and decide on whether to become involved in code enforcement issues.</w:t>
      </w:r>
      <w:r w:rsidR="001D4C83">
        <w:rPr>
          <w:rFonts w:ascii="Times New Roman" w:eastAsia="Times New Roman" w:hAnsi="Times New Roman" w:cs="Times New Roman"/>
          <w:szCs w:val="20"/>
        </w:rPr>
        <w:t xml:space="preserve"> Chairwoman Brunson will inform the full commission about today’s discussion at its meeting next week, </w:t>
      </w:r>
      <w:r w:rsidR="00AA7B73">
        <w:rPr>
          <w:rFonts w:ascii="Times New Roman" w:eastAsia="Times New Roman" w:hAnsi="Times New Roman" w:cs="Times New Roman"/>
          <w:szCs w:val="20"/>
        </w:rPr>
        <w:t>and then</w:t>
      </w:r>
      <w:r w:rsidR="001D4C83">
        <w:rPr>
          <w:rFonts w:ascii="Times New Roman" w:eastAsia="Times New Roman" w:hAnsi="Times New Roman" w:cs="Times New Roman"/>
          <w:szCs w:val="20"/>
        </w:rPr>
        <w:t xml:space="preserve"> </w:t>
      </w:r>
      <w:r w:rsidR="00B21F7C">
        <w:rPr>
          <w:rFonts w:ascii="Times New Roman" w:eastAsia="Times New Roman" w:hAnsi="Times New Roman" w:cs="Times New Roman"/>
          <w:szCs w:val="20"/>
        </w:rPr>
        <w:t xml:space="preserve">she </w:t>
      </w:r>
      <w:r w:rsidR="001D4C83">
        <w:rPr>
          <w:rFonts w:ascii="Times New Roman" w:eastAsia="Times New Roman" w:hAnsi="Times New Roman" w:cs="Times New Roman"/>
          <w:szCs w:val="20"/>
        </w:rPr>
        <w:t>will schedule a meeting with Council President Bowman to discuss the commission’s plan for the next year.</w:t>
      </w:r>
    </w:p>
    <w:p w:rsidR="007E7B6F" w:rsidRDefault="007E7B6F" w:rsidP="00B44A13">
      <w:pPr>
        <w:spacing w:after="0" w:line="240" w:lineRule="auto"/>
        <w:ind w:right="-180"/>
        <w:outlineLvl w:val="0"/>
        <w:rPr>
          <w:rFonts w:ascii="Times New Roman" w:eastAsia="Times New Roman" w:hAnsi="Times New Roman" w:cs="Times New Roman"/>
          <w:szCs w:val="20"/>
        </w:rPr>
      </w:pPr>
    </w:p>
    <w:p w:rsidR="007E7B6F" w:rsidRDefault="007E7B6F"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group briefly discussed where the revision of the Policies and Procedures Manual stands, and what it will take to complete the revisions and finalize the document.</w:t>
      </w:r>
      <w:r w:rsidR="005D021D">
        <w:rPr>
          <w:rFonts w:ascii="Times New Roman" w:eastAsia="Times New Roman" w:hAnsi="Times New Roman" w:cs="Times New Roman"/>
          <w:szCs w:val="20"/>
        </w:rPr>
        <w:t xml:space="preserve"> They believed it was close to being complete, wit</w:t>
      </w:r>
      <w:r w:rsidR="00346D73">
        <w:rPr>
          <w:rFonts w:ascii="Times New Roman" w:eastAsia="Times New Roman" w:hAnsi="Times New Roman" w:cs="Times New Roman"/>
          <w:szCs w:val="20"/>
        </w:rPr>
        <w:t>h the public relations policy</w:t>
      </w:r>
      <w:r w:rsidR="005D021D">
        <w:rPr>
          <w:rFonts w:ascii="Times New Roman" w:eastAsia="Times New Roman" w:hAnsi="Times New Roman" w:cs="Times New Roman"/>
          <w:szCs w:val="20"/>
        </w:rPr>
        <w:t xml:space="preserve"> still awaiting resolution</w:t>
      </w:r>
      <w:r w:rsidR="002F703E">
        <w:rPr>
          <w:rFonts w:ascii="Times New Roman" w:eastAsia="Times New Roman" w:hAnsi="Times New Roman" w:cs="Times New Roman"/>
          <w:szCs w:val="20"/>
        </w:rPr>
        <w:t xml:space="preserve"> of differing perspectives.</w:t>
      </w:r>
    </w:p>
    <w:p w:rsidR="00D94B60" w:rsidRDefault="00D94B60" w:rsidP="00322853">
      <w:pPr>
        <w:spacing w:after="0" w:line="240" w:lineRule="auto"/>
        <w:ind w:right="-180"/>
        <w:outlineLvl w:val="0"/>
        <w:rPr>
          <w:rFonts w:ascii="Times New Roman" w:eastAsia="Times New Roman" w:hAnsi="Times New Roman" w:cs="Times New Roman"/>
          <w:szCs w:val="20"/>
        </w:rPr>
      </w:pPr>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eeting was adjourned at </w:t>
      </w:r>
      <w:r w:rsidR="00515D1B">
        <w:rPr>
          <w:rFonts w:ascii="Times New Roman" w:eastAsia="Times New Roman" w:hAnsi="Times New Roman" w:cs="Times New Roman"/>
          <w:szCs w:val="20"/>
        </w:rPr>
        <w:t>4</w:t>
      </w:r>
      <w:r w:rsidR="009E2D67">
        <w:rPr>
          <w:rFonts w:ascii="Times New Roman" w:eastAsia="Times New Roman" w:hAnsi="Times New Roman" w:cs="Times New Roman"/>
          <w:szCs w:val="20"/>
        </w:rPr>
        <w:t>:</w:t>
      </w:r>
      <w:r w:rsidR="007C0084">
        <w:rPr>
          <w:rFonts w:ascii="Times New Roman" w:eastAsia="Times New Roman" w:hAnsi="Times New Roman" w:cs="Times New Roman"/>
          <w:szCs w:val="20"/>
        </w:rPr>
        <w:t>44</w:t>
      </w:r>
      <w:r w:rsidR="009E2D67">
        <w:rPr>
          <w:rFonts w:ascii="Times New Roman" w:eastAsia="Times New Roman" w:hAnsi="Times New Roman" w:cs="Times New Roman"/>
          <w:szCs w:val="20"/>
        </w:rPr>
        <w:t xml:space="preserve"> p</w:t>
      </w:r>
      <w:r>
        <w:rPr>
          <w:rFonts w:ascii="Times New Roman" w:eastAsia="Times New Roman" w:hAnsi="Times New Roman" w:cs="Times New Roman"/>
          <w:szCs w:val="20"/>
        </w:rPr>
        <w:t>.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515D1B">
        <w:rPr>
          <w:rFonts w:ascii="Times New Roman" w:eastAsia="Times New Roman" w:hAnsi="Times New Roman" w:cs="Times New Roman"/>
          <w:szCs w:val="20"/>
        </w:rPr>
        <w:t>7</w:t>
      </w:r>
      <w:r w:rsidR="006032CB">
        <w:rPr>
          <w:rFonts w:ascii="Times New Roman" w:eastAsia="Times New Roman" w:hAnsi="Times New Roman" w:cs="Times New Roman"/>
          <w:szCs w:val="20"/>
        </w:rPr>
        <w:t>.</w:t>
      </w:r>
      <w:r w:rsidR="00515D1B">
        <w:rPr>
          <w:rFonts w:ascii="Times New Roman" w:eastAsia="Times New Roman" w:hAnsi="Times New Roman" w:cs="Times New Roman"/>
          <w:szCs w:val="20"/>
        </w:rPr>
        <w:t>27</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67C7C">
        <w:rPr>
          <w:rFonts w:ascii="Times New Roman" w:eastAsia="Times New Roman" w:hAnsi="Times New Roman" w:cs="Times New Roman"/>
          <w:szCs w:val="20"/>
        </w:rPr>
        <w:t xml:space="preserve">  </w:t>
      </w:r>
      <w:r w:rsidR="00515D1B">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BA4FCF">
        <w:rPr>
          <w:rFonts w:ascii="Times New Roman" w:eastAsia="Times New Roman" w:hAnsi="Times New Roman" w:cs="Times New Roman"/>
          <w:szCs w:val="20"/>
        </w:rPr>
        <w:t>0</w:t>
      </w:r>
      <w:r w:rsidR="005C770B">
        <w:rPr>
          <w:rFonts w:ascii="Times New Roman" w:eastAsia="Times New Roman" w:hAnsi="Times New Roman" w:cs="Times New Roman"/>
          <w:szCs w:val="20"/>
        </w:rPr>
        <w:t xml:space="preserve">0 </w:t>
      </w:r>
      <w:r w:rsidR="00515D1B">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1FBF" w:rsidRDefault="00AD1FBF" w:rsidP="00AD1FBF">
      <w:pPr>
        <w:spacing w:after="0" w:line="240" w:lineRule="auto"/>
      </w:pPr>
      <w:r>
        <w:separator/>
      </w:r>
    </w:p>
  </w:endnote>
  <w:endnote w:type="continuationSeparator" w:id="0">
    <w:p w:rsidR="00AD1FBF" w:rsidRDefault="00AD1FBF" w:rsidP="00AD1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058815"/>
      <w:docPartObj>
        <w:docPartGallery w:val="Page Numbers (Bottom of Page)"/>
        <w:docPartUnique/>
      </w:docPartObj>
    </w:sdtPr>
    <w:sdtEndPr>
      <w:rPr>
        <w:noProof/>
      </w:rPr>
    </w:sdtEndPr>
    <w:sdtContent>
      <w:p w:rsidR="00AD1FBF" w:rsidRDefault="00AD1FBF">
        <w:pPr>
          <w:pStyle w:val="Footer"/>
          <w:jc w:val="center"/>
        </w:pPr>
        <w:r>
          <w:fldChar w:fldCharType="begin"/>
        </w:r>
        <w:r>
          <w:instrText xml:space="preserve"> PAGE   \* MERGEFORMAT </w:instrText>
        </w:r>
        <w:r>
          <w:fldChar w:fldCharType="separate"/>
        </w:r>
        <w:r w:rsidR="00685E10">
          <w:rPr>
            <w:noProof/>
          </w:rPr>
          <w:t>2</w:t>
        </w:r>
        <w:r>
          <w:rPr>
            <w:noProof/>
          </w:rPr>
          <w:fldChar w:fldCharType="end"/>
        </w:r>
      </w:p>
    </w:sdtContent>
  </w:sdt>
  <w:p w:rsidR="00AD1FBF" w:rsidRDefault="00AD1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1FBF" w:rsidRDefault="00AD1FBF" w:rsidP="00AD1FBF">
      <w:pPr>
        <w:spacing w:after="0" w:line="240" w:lineRule="auto"/>
      </w:pPr>
      <w:r>
        <w:separator/>
      </w:r>
    </w:p>
  </w:footnote>
  <w:footnote w:type="continuationSeparator" w:id="0">
    <w:p w:rsidR="00AD1FBF" w:rsidRDefault="00AD1FBF" w:rsidP="00AD1F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9463A"/>
    <w:rsid w:val="000A2DD4"/>
    <w:rsid w:val="000A500C"/>
    <w:rsid w:val="000D6CE5"/>
    <w:rsid w:val="000E100A"/>
    <w:rsid w:val="0010194D"/>
    <w:rsid w:val="001202E6"/>
    <w:rsid w:val="00120D37"/>
    <w:rsid w:val="00125E3C"/>
    <w:rsid w:val="00132E2C"/>
    <w:rsid w:val="00142554"/>
    <w:rsid w:val="00160B93"/>
    <w:rsid w:val="00172F96"/>
    <w:rsid w:val="00186134"/>
    <w:rsid w:val="001910A2"/>
    <w:rsid w:val="00193BF1"/>
    <w:rsid w:val="0019642C"/>
    <w:rsid w:val="001A4D11"/>
    <w:rsid w:val="001D4C83"/>
    <w:rsid w:val="001E0F2D"/>
    <w:rsid w:val="001E2AC7"/>
    <w:rsid w:val="001E37A5"/>
    <w:rsid w:val="001F75FD"/>
    <w:rsid w:val="00202217"/>
    <w:rsid w:val="002369A9"/>
    <w:rsid w:val="00245540"/>
    <w:rsid w:val="0025226F"/>
    <w:rsid w:val="00255420"/>
    <w:rsid w:val="00282F46"/>
    <w:rsid w:val="00283DBB"/>
    <w:rsid w:val="0029371A"/>
    <w:rsid w:val="002F1B2A"/>
    <w:rsid w:val="002F3B87"/>
    <w:rsid w:val="002F6947"/>
    <w:rsid w:val="002F703E"/>
    <w:rsid w:val="00306992"/>
    <w:rsid w:val="00322853"/>
    <w:rsid w:val="0032622E"/>
    <w:rsid w:val="00341E76"/>
    <w:rsid w:val="00346D73"/>
    <w:rsid w:val="0036394B"/>
    <w:rsid w:val="0038258F"/>
    <w:rsid w:val="00387599"/>
    <w:rsid w:val="003A7F57"/>
    <w:rsid w:val="003B4C97"/>
    <w:rsid w:val="003D38C2"/>
    <w:rsid w:val="003F1EB3"/>
    <w:rsid w:val="003F6B1C"/>
    <w:rsid w:val="00420A68"/>
    <w:rsid w:val="00424640"/>
    <w:rsid w:val="004318F2"/>
    <w:rsid w:val="00436181"/>
    <w:rsid w:val="004414B4"/>
    <w:rsid w:val="0045405B"/>
    <w:rsid w:val="00456809"/>
    <w:rsid w:val="00460960"/>
    <w:rsid w:val="00486CCB"/>
    <w:rsid w:val="004873A6"/>
    <w:rsid w:val="004A4AD0"/>
    <w:rsid w:val="004C1747"/>
    <w:rsid w:val="004D5F83"/>
    <w:rsid w:val="004E3750"/>
    <w:rsid w:val="00512B77"/>
    <w:rsid w:val="00515D1B"/>
    <w:rsid w:val="00516A3E"/>
    <w:rsid w:val="005229FB"/>
    <w:rsid w:val="00597E1B"/>
    <w:rsid w:val="005C770B"/>
    <w:rsid w:val="005D021D"/>
    <w:rsid w:val="005D05E2"/>
    <w:rsid w:val="005D48B6"/>
    <w:rsid w:val="00601689"/>
    <w:rsid w:val="00602FE6"/>
    <w:rsid w:val="006032CB"/>
    <w:rsid w:val="00603360"/>
    <w:rsid w:val="0060351B"/>
    <w:rsid w:val="006421C7"/>
    <w:rsid w:val="00647E05"/>
    <w:rsid w:val="00661195"/>
    <w:rsid w:val="00661493"/>
    <w:rsid w:val="00667C7C"/>
    <w:rsid w:val="00680275"/>
    <w:rsid w:val="00685E10"/>
    <w:rsid w:val="00686D3D"/>
    <w:rsid w:val="006A1D15"/>
    <w:rsid w:val="006B2D92"/>
    <w:rsid w:val="006B2F38"/>
    <w:rsid w:val="006E5313"/>
    <w:rsid w:val="006F14D9"/>
    <w:rsid w:val="00737E94"/>
    <w:rsid w:val="00756E79"/>
    <w:rsid w:val="00763E3A"/>
    <w:rsid w:val="007A4163"/>
    <w:rsid w:val="007C0084"/>
    <w:rsid w:val="007E5A28"/>
    <w:rsid w:val="007E7B6F"/>
    <w:rsid w:val="007F0FBA"/>
    <w:rsid w:val="00801BE4"/>
    <w:rsid w:val="008349B4"/>
    <w:rsid w:val="00836D6D"/>
    <w:rsid w:val="00873193"/>
    <w:rsid w:val="008747BD"/>
    <w:rsid w:val="00890DC7"/>
    <w:rsid w:val="008A0AFA"/>
    <w:rsid w:val="008D0B11"/>
    <w:rsid w:val="008D5058"/>
    <w:rsid w:val="008F5BE9"/>
    <w:rsid w:val="008F60C6"/>
    <w:rsid w:val="0090725A"/>
    <w:rsid w:val="0092774F"/>
    <w:rsid w:val="0093036E"/>
    <w:rsid w:val="00946DE4"/>
    <w:rsid w:val="00966FF9"/>
    <w:rsid w:val="009B0A07"/>
    <w:rsid w:val="009B5978"/>
    <w:rsid w:val="009E2D67"/>
    <w:rsid w:val="00A014EF"/>
    <w:rsid w:val="00A06307"/>
    <w:rsid w:val="00A06872"/>
    <w:rsid w:val="00A2757A"/>
    <w:rsid w:val="00A30A26"/>
    <w:rsid w:val="00A3255D"/>
    <w:rsid w:val="00A329B9"/>
    <w:rsid w:val="00A45E78"/>
    <w:rsid w:val="00A50BE7"/>
    <w:rsid w:val="00A708FB"/>
    <w:rsid w:val="00A76D7E"/>
    <w:rsid w:val="00A777F8"/>
    <w:rsid w:val="00A8414F"/>
    <w:rsid w:val="00AA7B73"/>
    <w:rsid w:val="00AD1FBF"/>
    <w:rsid w:val="00AD2B95"/>
    <w:rsid w:val="00AF1D97"/>
    <w:rsid w:val="00B01269"/>
    <w:rsid w:val="00B02A4D"/>
    <w:rsid w:val="00B13547"/>
    <w:rsid w:val="00B15B1C"/>
    <w:rsid w:val="00B20C25"/>
    <w:rsid w:val="00B21F7C"/>
    <w:rsid w:val="00B22D44"/>
    <w:rsid w:val="00B258C0"/>
    <w:rsid w:val="00B44A13"/>
    <w:rsid w:val="00B77234"/>
    <w:rsid w:val="00B805AB"/>
    <w:rsid w:val="00B9468E"/>
    <w:rsid w:val="00B955A7"/>
    <w:rsid w:val="00B95B4D"/>
    <w:rsid w:val="00BA4DA9"/>
    <w:rsid w:val="00BA4FCF"/>
    <w:rsid w:val="00BB4486"/>
    <w:rsid w:val="00BB73A6"/>
    <w:rsid w:val="00BC0411"/>
    <w:rsid w:val="00BC1B40"/>
    <w:rsid w:val="00BD64A5"/>
    <w:rsid w:val="00BF5A61"/>
    <w:rsid w:val="00C12D50"/>
    <w:rsid w:val="00C20C03"/>
    <w:rsid w:val="00C271F9"/>
    <w:rsid w:val="00C359AE"/>
    <w:rsid w:val="00C40FB5"/>
    <w:rsid w:val="00C42F5D"/>
    <w:rsid w:val="00C446A0"/>
    <w:rsid w:val="00C45124"/>
    <w:rsid w:val="00C64D70"/>
    <w:rsid w:val="00C756B0"/>
    <w:rsid w:val="00C77090"/>
    <w:rsid w:val="00C8710E"/>
    <w:rsid w:val="00C9018D"/>
    <w:rsid w:val="00CB1232"/>
    <w:rsid w:val="00CB7283"/>
    <w:rsid w:val="00CB7F9F"/>
    <w:rsid w:val="00D10484"/>
    <w:rsid w:val="00D11B63"/>
    <w:rsid w:val="00D275F9"/>
    <w:rsid w:val="00D64F8D"/>
    <w:rsid w:val="00D708B9"/>
    <w:rsid w:val="00D92A26"/>
    <w:rsid w:val="00D94B60"/>
    <w:rsid w:val="00D97FA1"/>
    <w:rsid w:val="00DD14D5"/>
    <w:rsid w:val="00DD45B3"/>
    <w:rsid w:val="00E23A7A"/>
    <w:rsid w:val="00E378BE"/>
    <w:rsid w:val="00E4497F"/>
    <w:rsid w:val="00E45ABD"/>
    <w:rsid w:val="00E64241"/>
    <w:rsid w:val="00E70DDE"/>
    <w:rsid w:val="00E764D8"/>
    <w:rsid w:val="00E92638"/>
    <w:rsid w:val="00EB4507"/>
    <w:rsid w:val="00EB5980"/>
    <w:rsid w:val="00F03EB8"/>
    <w:rsid w:val="00F12C85"/>
    <w:rsid w:val="00F22CDC"/>
    <w:rsid w:val="00F26197"/>
    <w:rsid w:val="00F26A39"/>
    <w:rsid w:val="00F34E7E"/>
    <w:rsid w:val="00F43E2F"/>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Header">
    <w:name w:val="header"/>
    <w:basedOn w:val="Normal"/>
    <w:link w:val="HeaderChar"/>
    <w:uiPriority w:val="99"/>
    <w:unhideWhenUsed/>
    <w:rsid w:val="00AD1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BF"/>
  </w:style>
  <w:style w:type="paragraph" w:styleId="Footer">
    <w:name w:val="footer"/>
    <w:basedOn w:val="Normal"/>
    <w:link w:val="FooterChar"/>
    <w:uiPriority w:val="99"/>
    <w:unhideWhenUsed/>
    <w:rsid w:val="00AD1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Header">
    <w:name w:val="header"/>
    <w:basedOn w:val="Normal"/>
    <w:link w:val="HeaderChar"/>
    <w:uiPriority w:val="99"/>
    <w:unhideWhenUsed/>
    <w:rsid w:val="00AD1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BF"/>
  </w:style>
  <w:style w:type="paragraph" w:styleId="Footer">
    <w:name w:val="footer"/>
    <w:basedOn w:val="Normal"/>
    <w:link w:val="FooterChar"/>
    <w:uiPriority w:val="99"/>
    <w:unhideWhenUsed/>
    <w:rsid w:val="00AD1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0</cp:revision>
  <dcterms:created xsi:type="dcterms:W3CDTF">2018-07-25T18:48:00Z</dcterms:created>
  <dcterms:modified xsi:type="dcterms:W3CDTF">2018-07-27T14:00:00Z</dcterms:modified>
</cp:coreProperties>
</file>